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1DB8" w:rsidRPr="00A145E7" w:rsidRDefault="00D71DB8" w:rsidP="00D71DB8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>21 January, 2020</w:t>
      </w:r>
    </w:p>
    <w:p w:rsidR="00D71DB8" w:rsidRPr="00A145E7" w:rsidRDefault="00D71DB8" w:rsidP="00D71DB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>To,</w:t>
      </w:r>
    </w:p>
    <w:p w:rsidR="00D71DB8" w:rsidRPr="00A145E7" w:rsidRDefault="00D71DB8" w:rsidP="00D71DB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A145E7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A145E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A145E7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D71DB8" w:rsidRPr="00A145E7" w:rsidRDefault="00D71DB8" w:rsidP="00D71DB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>33, M.G. Road</w:t>
      </w:r>
    </w:p>
    <w:p w:rsidR="00D71DB8" w:rsidRPr="00A145E7" w:rsidRDefault="00D71DB8" w:rsidP="00D71DB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>Nr. Post Office</w:t>
      </w:r>
    </w:p>
    <w:p w:rsidR="00D71DB8" w:rsidRPr="00A145E7" w:rsidRDefault="00D71DB8" w:rsidP="00D71DB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A145E7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A145E7">
        <w:rPr>
          <w:rFonts w:ascii="Times New Roman" w:hAnsi="Times New Roman" w:cs="Times New Roman"/>
          <w:b/>
          <w:bCs/>
          <w:sz w:val="28"/>
          <w:szCs w:val="28"/>
        </w:rPr>
        <w:t xml:space="preserve">, Maharashtra - 400325 </w:t>
      </w:r>
    </w:p>
    <w:p w:rsidR="00D71DB8" w:rsidRDefault="00D71DB8" w:rsidP="00D71DB8">
      <w:pPr>
        <w:rPr>
          <w:rFonts w:ascii="Times New Roman" w:hAnsi="Times New Roman" w:cs="Times New Roman"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>9898765432</w:t>
      </w:r>
    </w:p>
    <w:p w:rsidR="003577DC" w:rsidRPr="00A145E7" w:rsidRDefault="003577DC" w:rsidP="00D71DB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>Sub: City / State Transfer Letter</w:t>
      </w:r>
    </w:p>
    <w:p w:rsidR="00D71DB8" w:rsidRDefault="00D71DB8" w:rsidP="003577DC">
      <w:pPr>
        <w:rPr>
          <w:rFonts w:ascii="Times New Roman" w:hAnsi="Times New Roman" w:cs="Times New Roman"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 xml:space="preserve">Dear Mr. </w:t>
      </w:r>
      <w:proofErr w:type="spellStart"/>
      <w:r w:rsidRPr="00A145E7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A145E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A145E7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  <w:r>
        <w:rPr>
          <w:rFonts w:ascii="Times New Roman" w:hAnsi="Times New Roman" w:cs="Times New Roman"/>
          <w:sz w:val="28"/>
          <w:szCs w:val="28"/>
        </w:rPr>
        <w:t>,</w:t>
      </w:r>
    </w:p>
    <w:p w:rsidR="00D71DB8" w:rsidRDefault="003577DC" w:rsidP="00D71DB8">
      <w:pPr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D71DB8">
        <w:rPr>
          <w:rFonts w:ascii="Times New Roman" w:hAnsi="Times New Roman" w:cs="Times New Roman"/>
          <w:sz w:val="28"/>
          <w:szCs w:val="28"/>
        </w:rPr>
        <w:t xml:space="preserve">This is to inform you that you will be transferred at the </w:t>
      </w:r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Accounts</w:t>
      </w:r>
      <w:r w:rsidRPr="00D71DB8">
        <w:rPr>
          <w:rFonts w:ascii="Times New Roman" w:hAnsi="Times New Roman" w:cs="Times New Roman"/>
          <w:sz w:val="28"/>
          <w:szCs w:val="28"/>
          <w:u w:val="single"/>
        </w:rPr>
        <w:t xml:space="preserve"> </w:t>
      </w:r>
      <w:r w:rsidRPr="00D71DB8">
        <w:rPr>
          <w:rFonts w:ascii="Times New Roman" w:hAnsi="Times New Roman" w:cs="Times New Roman"/>
          <w:sz w:val="28"/>
          <w:szCs w:val="28"/>
        </w:rPr>
        <w:t xml:space="preserve">department as </w:t>
      </w:r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Manager - Accounts</w:t>
      </w:r>
      <w:r w:rsidRPr="00D71DB8">
        <w:rPr>
          <w:rFonts w:ascii="Times New Roman" w:hAnsi="Times New Roman" w:cs="Times New Roman"/>
          <w:sz w:val="28"/>
          <w:szCs w:val="28"/>
        </w:rPr>
        <w:t xml:space="preserve"> at our </w:t>
      </w:r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Russia</w:t>
      </w:r>
      <w:r w:rsidRPr="00D71DB8">
        <w:rPr>
          <w:rFonts w:ascii="Times New Roman" w:hAnsi="Times New Roman" w:cs="Times New Roman"/>
          <w:sz w:val="28"/>
          <w:szCs w:val="28"/>
        </w:rPr>
        <w:t xml:space="preserve"> unit. You have joined us as </w:t>
      </w:r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Jr. Accountant</w:t>
      </w:r>
      <w:r w:rsidRPr="00D71DB8">
        <w:rPr>
          <w:rFonts w:ascii="Times New Roman" w:hAnsi="Times New Roman" w:cs="Times New Roman"/>
          <w:sz w:val="28"/>
          <w:szCs w:val="28"/>
        </w:rPr>
        <w:t xml:space="preserve"> before </w:t>
      </w:r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11</w:t>
      </w:r>
      <w:r w:rsidRPr="00D71DB8">
        <w:rPr>
          <w:rFonts w:ascii="Times New Roman" w:hAnsi="Times New Roman" w:cs="Times New Roman"/>
          <w:sz w:val="28"/>
          <w:szCs w:val="28"/>
        </w:rPr>
        <w:t xml:space="preserve"> years. Your performance and growth is good and we look forward to you with high hopes. The board and management of our company have decided to transfer you to our </w:t>
      </w:r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Russia</w:t>
      </w:r>
      <w:r w:rsidRPr="00D71DB8">
        <w:rPr>
          <w:rFonts w:ascii="Times New Roman" w:hAnsi="Times New Roman" w:cs="Times New Roman"/>
          <w:sz w:val="28"/>
          <w:szCs w:val="28"/>
        </w:rPr>
        <w:t xml:space="preserve"> unit to ensure smooth functioning and ensure highly satisfactory out</w:t>
      </w:r>
      <w:r w:rsidR="00D71DB8">
        <w:rPr>
          <w:rFonts w:ascii="Times New Roman" w:hAnsi="Times New Roman" w:cs="Times New Roman"/>
          <w:sz w:val="28"/>
          <w:szCs w:val="28"/>
        </w:rPr>
        <w:t>puts as you delivered till now.</w:t>
      </w:r>
    </w:p>
    <w:p w:rsidR="00D71DB8" w:rsidRDefault="003577DC" w:rsidP="00D71DB8">
      <w:pPr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D71DB8">
        <w:rPr>
          <w:rFonts w:ascii="Times New Roman" w:hAnsi="Times New Roman" w:cs="Times New Roman"/>
          <w:sz w:val="28"/>
          <w:szCs w:val="28"/>
        </w:rPr>
        <w:t xml:space="preserve">You need to take the charge for the above mentioned position on </w:t>
      </w:r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01-02-2020</w:t>
      </w:r>
      <w:r w:rsidRPr="00D71DB8">
        <w:rPr>
          <w:rFonts w:ascii="Times New Roman" w:hAnsi="Times New Roman" w:cs="Times New Roman"/>
          <w:sz w:val="28"/>
          <w:szCs w:val="28"/>
        </w:rPr>
        <w:t xml:space="preserve">. You have to report to </w:t>
      </w:r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Mr. K.V. </w:t>
      </w:r>
      <w:proofErr w:type="spellStart"/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Vishwanathan</w:t>
      </w:r>
      <w:proofErr w:type="spellEnd"/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Deputy General Manager, Acc</w:t>
      </w:r>
      <w:r w:rsidR="00D71DB8"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ounts</w:t>
      </w:r>
      <w:r w:rsidR="00D71DB8">
        <w:rPr>
          <w:rFonts w:ascii="Times New Roman" w:hAnsi="Times New Roman" w:cs="Times New Roman"/>
          <w:sz w:val="28"/>
          <w:szCs w:val="28"/>
        </w:rPr>
        <w:t xml:space="preserve">. His number is </w:t>
      </w:r>
      <w:r w:rsidR="00D71DB8"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9898567432</w:t>
      </w:r>
      <w:r w:rsidR="00D71DB8">
        <w:rPr>
          <w:rFonts w:ascii="Times New Roman" w:hAnsi="Times New Roman" w:cs="Times New Roman"/>
          <w:sz w:val="28"/>
          <w:szCs w:val="28"/>
        </w:rPr>
        <w:t>.</w:t>
      </w:r>
    </w:p>
    <w:p w:rsidR="00D71DB8" w:rsidRDefault="003577DC" w:rsidP="00D71DB8">
      <w:pPr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D71DB8">
        <w:rPr>
          <w:rFonts w:ascii="Times New Roman" w:hAnsi="Times New Roman" w:cs="Times New Roman"/>
          <w:sz w:val="28"/>
          <w:szCs w:val="28"/>
        </w:rPr>
        <w:t xml:space="preserve">We are very much confident that you will continue performing excellent on this new designation as well and handle this new challenging responsibility with same enthusiasm. Wishing you </w:t>
      </w:r>
      <w:r w:rsidR="00D71DB8">
        <w:rPr>
          <w:rFonts w:ascii="Times New Roman" w:hAnsi="Times New Roman" w:cs="Times New Roman"/>
          <w:sz w:val="28"/>
          <w:szCs w:val="28"/>
        </w:rPr>
        <w:t>all luck for this new position.</w:t>
      </w:r>
    </w:p>
    <w:p w:rsidR="003577DC" w:rsidRPr="00D71DB8" w:rsidRDefault="003577DC" w:rsidP="00D71DB8">
      <w:pPr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D71DB8">
        <w:rPr>
          <w:rFonts w:ascii="Times New Roman" w:hAnsi="Times New Roman" w:cs="Times New Roman"/>
          <w:sz w:val="28"/>
          <w:szCs w:val="28"/>
        </w:rPr>
        <w:t xml:space="preserve">Please contact </w:t>
      </w:r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Mr. A.K. Mehta, H.R. Executive of H.R. Dept.</w:t>
      </w:r>
      <w:r w:rsidRPr="00D71DB8">
        <w:rPr>
          <w:rFonts w:ascii="Times New Roman" w:hAnsi="Times New Roman" w:cs="Times New Roman"/>
          <w:sz w:val="28"/>
          <w:szCs w:val="28"/>
        </w:rPr>
        <w:t xml:space="preserve"> on </w:t>
      </w:r>
      <w:r w:rsidRPr="00D71DB8">
        <w:rPr>
          <w:rFonts w:ascii="Times New Roman" w:hAnsi="Times New Roman" w:cs="Times New Roman"/>
          <w:b/>
          <w:bCs/>
          <w:sz w:val="28"/>
          <w:szCs w:val="28"/>
          <w:u w:val="single"/>
        </w:rPr>
        <w:t>9922335577</w:t>
      </w:r>
      <w:r w:rsidRPr="00D71DB8">
        <w:rPr>
          <w:rFonts w:ascii="Times New Roman" w:hAnsi="Times New Roman" w:cs="Times New Roman"/>
          <w:sz w:val="28"/>
          <w:szCs w:val="28"/>
        </w:rPr>
        <w:t xml:space="preserve"> for fu</w:t>
      </w:r>
      <w:r w:rsidR="00D71DB8">
        <w:rPr>
          <w:rFonts w:ascii="Times New Roman" w:hAnsi="Times New Roman" w:cs="Times New Roman"/>
          <w:sz w:val="28"/>
          <w:szCs w:val="28"/>
        </w:rPr>
        <w:t>r</w:t>
      </w:r>
      <w:r w:rsidRPr="00D71DB8">
        <w:rPr>
          <w:rFonts w:ascii="Times New Roman" w:hAnsi="Times New Roman" w:cs="Times New Roman"/>
          <w:sz w:val="28"/>
          <w:szCs w:val="28"/>
        </w:rPr>
        <w:t xml:space="preserve">ther assistance. </w:t>
      </w:r>
    </w:p>
    <w:p w:rsidR="00A145E7" w:rsidRDefault="003577DC" w:rsidP="003577DC">
      <w:pPr>
        <w:rPr>
          <w:rFonts w:ascii="Times New Roman" w:hAnsi="Times New Roman" w:cs="Times New Roman"/>
          <w:sz w:val="28"/>
          <w:szCs w:val="28"/>
        </w:rPr>
      </w:pPr>
      <w:r w:rsidRPr="00D71DB8">
        <w:rPr>
          <w:rFonts w:ascii="Times New Roman" w:hAnsi="Times New Roman" w:cs="Times New Roman"/>
          <w:sz w:val="28"/>
          <w:szCs w:val="28"/>
        </w:rPr>
        <w:t xml:space="preserve">For, </w:t>
      </w:r>
    </w:p>
    <w:p w:rsidR="003577DC" w:rsidRPr="00A145E7" w:rsidRDefault="00A145E7" w:rsidP="003577D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3577DC" w:rsidRPr="00A145E7">
        <w:rPr>
          <w:rFonts w:ascii="Times New Roman" w:hAnsi="Times New Roman" w:cs="Times New Roman"/>
          <w:b/>
          <w:bCs/>
          <w:sz w:val="28"/>
          <w:szCs w:val="28"/>
        </w:rPr>
        <w:t xml:space="preserve"> Ltd. </w:t>
      </w:r>
    </w:p>
    <w:p w:rsidR="00D71DB8" w:rsidRDefault="00D71DB8" w:rsidP="00D71DB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71DB8" w:rsidRPr="00A145E7" w:rsidRDefault="00D71DB8" w:rsidP="00D71DB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>Mr. S.K. Venkatraman</w:t>
      </w:r>
    </w:p>
    <w:p w:rsidR="00D71DB8" w:rsidRPr="00A145E7" w:rsidRDefault="003577DC" w:rsidP="00D71DB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>The Deputy Ge</w:t>
      </w:r>
      <w:r w:rsidR="00D71DB8" w:rsidRPr="00A145E7">
        <w:rPr>
          <w:rFonts w:ascii="Times New Roman" w:hAnsi="Times New Roman" w:cs="Times New Roman"/>
          <w:b/>
          <w:bCs/>
          <w:sz w:val="28"/>
          <w:szCs w:val="28"/>
        </w:rPr>
        <w:t>neral Manager - H.R. Department</w:t>
      </w:r>
    </w:p>
    <w:p w:rsidR="00D71DB8" w:rsidRPr="00A145E7" w:rsidRDefault="00D71DB8" w:rsidP="003577DC">
      <w:pPr>
        <w:rPr>
          <w:rFonts w:ascii="Times New Roman" w:hAnsi="Times New Roman" w:cs="Times New Roman"/>
          <w:b/>
          <w:bCs/>
          <w:sz w:val="10"/>
          <w:szCs w:val="10"/>
        </w:rPr>
      </w:pPr>
      <w:r w:rsidRPr="00A145E7">
        <w:rPr>
          <w:rFonts w:ascii="Times New Roman" w:hAnsi="Times New Roman" w:cs="Times New Roman"/>
          <w:b/>
          <w:bCs/>
          <w:sz w:val="10"/>
          <w:szCs w:val="10"/>
        </w:rPr>
        <w:t>,</w:t>
      </w:r>
    </w:p>
    <w:p w:rsidR="0077756C" w:rsidRPr="00A145E7" w:rsidRDefault="003577DC" w:rsidP="003577D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145E7">
        <w:rPr>
          <w:rFonts w:ascii="Times New Roman" w:hAnsi="Times New Roman" w:cs="Times New Roman"/>
          <w:b/>
          <w:bCs/>
          <w:sz w:val="28"/>
          <w:szCs w:val="28"/>
        </w:rPr>
        <w:t>Encl: Annexure-A</w:t>
      </w:r>
    </w:p>
    <w:sectPr w:rsidR="0077756C" w:rsidRPr="00A145E7" w:rsidSect="00D71DB8">
      <w:pgSz w:w="11906" w:h="16838"/>
      <w:pgMar w:top="1701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O2NDE3MDMxNrcwMzNR0lEKTi0uzszPAykwrAUAJlLT0iwAAAA="/>
  </w:docVars>
  <w:rsids>
    <w:rsidRoot w:val="003577DC"/>
    <w:rsid w:val="00002037"/>
    <w:rsid w:val="00124D63"/>
    <w:rsid w:val="00312D60"/>
    <w:rsid w:val="003577DC"/>
    <w:rsid w:val="00402E28"/>
    <w:rsid w:val="00494D9D"/>
    <w:rsid w:val="004C245B"/>
    <w:rsid w:val="0077756C"/>
    <w:rsid w:val="009B6B44"/>
    <w:rsid w:val="00A145E7"/>
    <w:rsid w:val="00D71D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</dc:creator>
  <cp:keywords/>
  <dc:description/>
  <cp:lastModifiedBy>Windows User</cp:lastModifiedBy>
  <cp:revision>3</cp:revision>
  <cp:lastPrinted>2020-02-17T06:32:00Z</cp:lastPrinted>
  <dcterms:created xsi:type="dcterms:W3CDTF">2020-02-08T11:08:00Z</dcterms:created>
  <dcterms:modified xsi:type="dcterms:W3CDTF">2020-02-17T06:32:00Z</dcterms:modified>
</cp:coreProperties>
</file>